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6F0CCD08"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554FC8" w:rsidRPr="00DB3509">
              <w:rPr>
                <w:b/>
                <w:sz w:val="18"/>
              </w:rPr>
              <w:t>2</w:t>
            </w:r>
            <w:r w:rsidR="005E6BEB" w:rsidRPr="00DB3509">
              <w:rPr>
                <w:b/>
                <w:sz w:val="18"/>
              </w:rPr>
              <w:t>2</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5E6BEB" w:rsidRPr="00DB3509">
              <w:rPr>
                <w:b/>
                <w:sz w:val="18"/>
              </w:rPr>
              <w:t>3</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452C23FE"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7EFBA429"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965388" w:rsidRPr="00965388">
              <w:rPr>
                <w:bCs/>
                <w:sz w:val="18"/>
                <w:highlight w:val="yellow"/>
              </w:rPr>
              <w:t>Manažment</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13E4B6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224462D9"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662EEC"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293A0"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85413"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4E0D5"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8941A"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CC903"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proofErr w:type="spellStart"/>
            <w:r>
              <w:rPr>
                <w:sz w:val="18"/>
              </w:rPr>
              <w:t>Percentil</w:t>
            </w:r>
            <w:proofErr w:type="spellEnd"/>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 xml:space="preserve">Prihláška je určená pre uchádzačov o vysokoškolské štúdium prvého stupňa (bakalárske štúdium) alebo spojeného prvého a druhého stupňa. </w:t>
      </w:r>
      <w:proofErr w:type="spellStart"/>
      <w:r>
        <w:t>Nehodiace</w:t>
      </w:r>
      <w:proofErr w:type="spellEnd"/>
      <w:r>
        <w:t xml:space="preserv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abstractNumId w:val="9"/>
  </w:num>
  <w:num w:numId="2">
    <w:abstractNumId w:val="4"/>
  </w:num>
  <w:num w:numId="3">
    <w:abstractNumId w:val="8"/>
  </w:num>
  <w:num w:numId="4">
    <w:abstractNumId w:val="1"/>
  </w:num>
  <w:num w:numId="5">
    <w:abstractNumId w:val="6"/>
  </w:num>
  <w:num w:numId="6">
    <w:abstractNumId w:val="12"/>
  </w:num>
  <w:num w:numId="7">
    <w:abstractNumId w:val="13"/>
  </w:num>
  <w:num w:numId="8">
    <w:abstractNumId w:val="3"/>
  </w:num>
  <w:num w:numId="9">
    <w:abstractNumId w:val="5"/>
  </w:num>
  <w:num w:numId="10">
    <w:abstractNumId w:val="2"/>
  </w:num>
  <w:num w:numId="11">
    <w:abstractNumId w:val="11"/>
  </w:num>
  <w:num w:numId="12">
    <w:abstractNumId w:val="7"/>
  </w:num>
  <w:num w:numId="13">
    <w:abstractNumId w:val="14"/>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qQUAsh8f7ywAAAA="/>
  </w:docVars>
  <w:rsids>
    <w:rsidRoot w:val="00470CDC"/>
    <w:rsid w:val="00111734"/>
    <w:rsid w:val="0043250D"/>
    <w:rsid w:val="00470CDC"/>
    <w:rsid w:val="00512CDE"/>
    <w:rsid w:val="00534232"/>
    <w:rsid w:val="00554FC8"/>
    <w:rsid w:val="005B109E"/>
    <w:rsid w:val="005E6BEB"/>
    <w:rsid w:val="007611DD"/>
    <w:rsid w:val="007F47BE"/>
    <w:rsid w:val="008D5C35"/>
    <w:rsid w:val="009346DA"/>
    <w:rsid w:val="00965388"/>
    <w:rsid w:val="00D20166"/>
    <w:rsid w:val="00D67E44"/>
    <w:rsid w:val="00DB3509"/>
    <w:rsid w:val="00F01AC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60</Words>
  <Characters>11176</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6</cp:revision>
  <cp:lastPrinted>2021-12-31T15:05:00Z</cp:lastPrinted>
  <dcterms:created xsi:type="dcterms:W3CDTF">2021-12-31T15:19:00Z</dcterms:created>
  <dcterms:modified xsi:type="dcterms:W3CDTF">2021-12-3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